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1995). Neural Networks for Pattern Recognition. Oxford University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00Z</dcterms:created>
  <dcterms:modified xsi:type="dcterms:W3CDTF">2025-10-2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